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2AB55" w14:textId="77777777" w:rsidR="00E7607A" w:rsidRDefault="008D22E9" w:rsidP="00E7607A">
      <w:r>
        <w:rPr>
          <w:noProof/>
          <w:lang w:eastAsia="pt-PT"/>
        </w:rPr>
        <w:drawing>
          <wp:inline distT="0" distB="0" distL="0" distR="0" wp14:anchorId="1680F143" wp14:editId="05FE783E">
            <wp:extent cx="5454650" cy="1306576"/>
            <wp:effectExtent l="0" t="0" r="0" b="8255"/>
            <wp:docPr id="2" name="Imagem 2" descr="E-fólio A: Folha de resolução para E-fólio. Universidade Aber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folio_a_res.gif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392" cy="1307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3C11C" w14:textId="029D9A26" w:rsidR="007F2B7B" w:rsidRDefault="003D1F37" w:rsidP="008E3D01">
      <w:r w:rsidRPr="003D1F37">
        <w:rPr>
          <w:rStyle w:val="Forte"/>
        </w:rPr>
        <w:t>U</w:t>
      </w:r>
      <w:r>
        <w:rPr>
          <w:rStyle w:val="Forte"/>
        </w:rPr>
        <w:t>NIDADE CURRICULAR</w:t>
      </w:r>
      <w:r w:rsidR="00230F5A">
        <w:rPr>
          <w:rStyle w:val="Forte"/>
        </w:rPr>
        <w:t>:</w:t>
      </w:r>
      <w:r w:rsidR="00230F5A" w:rsidRPr="00230F5A">
        <w:t xml:space="preserve"> </w:t>
      </w:r>
      <w:r w:rsidR="00D5783C">
        <w:t>Compilação</w:t>
      </w:r>
    </w:p>
    <w:p w14:paraId="766411DB" w14:textId="298A2CB3" w:rsidR="005350AF" w:rsidRDefault="003D1F37" w:rsidP="007F2B7B">
      <w:r w:rsidRPr="003D1F37">
        <w:rPr>
          <w:rStyle w:val="Forte"/>
        </w:rPr>
        <w:t>CÓDIGO</w:t>
      </w:r>
      <w:r w:rsidR="00230F5A">
        <w:rPr>
          <w:rStyle w:val="Forte"/>
        </w:rPr>
        <w:t>:</w:t>
      </w:r>
      <w:r>
        <w:t xml:space="preserve"> </w:t>
      </w:r>
      <w:r w:rsidR="00D5783C" w:rsidRPr="00D5783C">
        <w:t>21018</w:t>
      </w:r>
    </w:p>
    <w:p w14:paraId="780DF1B8" w14:textId="23CF980D" w:rsidR="007F2B7B" w:rsidRDefault="003D1F37" w:rsidP="007F2B7B">
      <w:r w:rsidRPr="003D1F37">
        <w:rPr>
          <w:rStyle w:val="Forte"/>
        </w:rPr>
        <w:t>DOCENTE</w:t>
      </w:r>
      <w:r w:rsidR="00230F5A">
        <w:rPr>
          <w:rStyle w:val="Forte"/>
        </w:rPr>
        <w:t>:</w:t>
      </w:r>
      <w:r>
        <w:t xml:space="preserve"> </w:t>
      </w:r>
      <w:r w:rsidR="00D5783C">
        <w:t>Professor Jorge Morais</w:t>
      </w:r>
    </w:p>
    <w:p w14:paraId="49FF2717" w14:textId="77777777" w:rsidR="007F2B7B" w:rsidRPr="003C099E" w:rsidRDefault="00230F5A" w:rsidP="003C099E">
      <w:pPr>
        <w:rPr>
          <w:rStyle w:val="Forte"/>
        </w:rPr>
      </w:pPr>
      <w:r>
        <w:rPr>
          <w:rStyle w:val="Forte"/>
        </w:rPr>
        <w:t>A preencher pelo estudante</w:t>
      </w:r>
    </w:p>
    <w:p w14:paraId="7016A491" w14:textId="2F1619C2" w:rsidR="00D5783C" w:rsidRDefault="003C099E" w:rsidP="00684318">
      <w:r w:rsidRPr="003C099E">
        <w:rPr>
          <w:rStyle w:val="Forte"/>
        </w:rPr>
        <w:t>NOME</w:t>
      </w:r>
      <w:r w:rsidR="00D5783C">
        <w:rPr>
          <w:rStyle w:val="Forte"/>
        </w:rPr>
        <w:t>S e N.º DE ESTUDANTE:</w:t>
      </w:r>
      <w:r>
        <w:t xml:space="preserve"> </w:t>
      </w:r>
    </w:p>
    <w:p w14:paraId="00E8F71F" w14:textId="4DAEAFAC" w:rsidR="008653DE" w:rsidRDefault="00D5783C" w:rsidP="00684318">
      <w:r>
        <w:t xml:space="preserve">- </w:t>
      </w:r>
      <w:r w:rsidR="0026451A">
        <w:t>Gonçalo</w:t>
      </w:r>
      <w:r w:rsidR="00C87F5D">
        <w:t xml:space="preserve"> </w:t>
      </w:r>
      <w:r w:rsidR="0026451A">
        <w:t>Caraça</w:t>
      </w:r>
      <w:r w:rsidR="00C87F5D">
        <w:t xml:space="preserve">, </w:t>
      </w:r>
      <w:r w:rsidR="00C87F5D" w:rsidRPr="00B0383C">
        <w:t>2000130</w:t>
      </w:r>
      <w:r w:rsidR="007B68D2" w:rsidRPr="00B0383C">
        <w:t xml:space="preserve"> (</w:t>
      </w:r>
      <w:proofErr w:type="spellStart"/>
      <w:r w:rsidR="00B0383C" w:rsidRPr="00B0383C">
        <w:t>Alt</w:t>
      </w:r>
      <w:proofErr w:type="spellEnd"/>
      <w:r w:rsidR="00B0383C" w:rsidRPr="00B0383C">
        <w:t xml:space="preserve"> + C ++ Elite</w:t>
      </w:r>
      <w:r w:rsidR="007B68D2" w:rsidRPr="00B0383C">
        <w:t>)</w:t>
      </w:r>
    </w:p>
    <w:p w14:paraId="78D5869B" w14:textId="6DBF5468" w:rsidR="00D5783C" w:rsidRPr="00301935" w:rsidRDefault="008653DE" w:rsidP="00684318">
      <w:pPr>
        <w:rPr>
          <w:lang w:val="en-US"/>
        </w:rPr>
      </w:pPr>
      <w:r w:rsidRPr="00301935">
        <w:rPr>
          <w:lang w:val="en-US"/>
        </w:rPr>
        <w:t xml:space="preserve">- </w:t>
      </w:r>
      <w:r w:rsidR="00D5783C" w:rsidRPr="00301935">
        <w:rPr>
          <w:lang w:val="en-US"/>
        </w:rPr>
        <w:t xml:space="preserve">Inês </w:t>
      </w:r>
      <w:r w:rsidRPr="00301935">
        <w:rPr>
          <w:lang w:val="en-US"/>
        </w:rPr>
        <w:t>Oliveira, 2001090</w:t>
      </w:r>
      <w:r w:rsidR="007B68D2" w:rsidRPr="00301935">
        <w:rPr>
          <w:lang w:val="en-US"/>
        </w:rPr>
        <w:t xml:space="preserve"> </w:t>
      </w:r>
      <w:r w:rsidR="00301935" w:rsidRPr="00C92B80">
        <w:rPr>
          <w:lang w:val="en-US"/>
        </w:rPr>
        <w:t>(The Optimization Optimists)</w:t>
      </w:r>
    </w:p>
    <w:p w14:paraId="1FE4181B" w14:textId="73897C79" w:rsidR="0026451A" w:rsidRDefault="0026451A" w:rsidP="003C099E">
      <w:r>
        <w:t>- Joana Martins</w:t>
      </w:r>
      <w:r w:rsidR="00C87F5D">
        <w:t xml:space="preserve">, </w:t>
      </w:r>
      <w:r w:rsidR="00C87F5D" w:rsidRPr="00C87F5D">
        <w:t>2003351</w:t>
      </w:r>
      <w:r w:rsidR="00301935">
        <w:t xml:space="preserve"> </w:t>
      </w:r>
      <w:r w:rsidR="00301935" w:rsidRPr="00B0383C">
        <w:t>(</w:t>
      </w:r>
      <w:proofErr w:type="spellStart"/>
      <w:r w:rsidR="00301935" w:rsidRPr="00B0383C">
        <w:t>Alt</w:t>
      </w:r>
      <w:proofErr w:type="spellEnd"/>
      <w:r w:rsidR="00301935" w:rsidRPr="00B0383C">
        <w:t xml:space="preserve"> + C ++ Elite)</w:t>
      </w:r>
    </w:p>
    <w:p w14:paraId="2357BAAD" w14:textId="2A773E50" w:rsidR="0026451A" w:rsidRDefault="0026451A" w:rsidP="003C099E">
      <w:r>
        <w:t xml:space="preserve">- João Carvalho, </w:t>
      </w:r>
      <w:r w:rsidR="00C87F5D" w:rsidRPr="00C87F5D">
        <w:t>2103537</w:t>
      </w:r>
      <w:r w:rsidR="00301935">
        <w:t xml:space="preserve"> </w:t>
      </w:r>
      <w:r w:rsidR="00301935" w:rsidRPr="00301935">
        <w:t>(</w:t>
      </w:r>
      <w:proofErr w:type="spellStart"/>
      <w:r w:rsidR="00301935" w:rsidRPr="00301935">
        <w:t>The</w:t>
      </w:r>
      <w:proofErr w:type="spellEnd"/>
      <w:r w:rsidR="00301935" w:rsidRPr="00301935">
        <w:t xml:space="preserve"> </w:t>
      </w:r>
      <w:proofErr w:type="spellStart"/>
      <w:r w:rsidR="00301935" w:rsidRPr="00301935">
        <w:t>Optimization</w:t>
      </w:r>
      <w:proofErr w:type="spellEnd"/>
      <w:r w:rsidR="00301935" w:rsidRPr="00301935">
        <w:t xml:space="preserve"> </w:t>
      </w:r>
      <w:proofErr w:type="spellStart"/>
      <w:r w:rsidR="00301935" w:rsidRPr="00301935">
        <w:t>Optimists</w:t>
      </w:r>
      <w:proofErr w:type="spellEnd"/>
      <w:r w:rsidR="00301935" w:rsidRPr="00301935">
        <w:t>)</w:t>
      </w:r>
    </w:p>
    <w:p w14:paraId="6C9F53E3" w14:textId="7F7DE4A7" w:rsidR="003C099E" w:rsidRPr="00301935" w:rsidRDefault="00D5783C" w:rsidP="003C099E">
      <w:pPr>
        <w:rPr>
          <w:u w:val="single"/>
        </w:rPr>
      </w:pPr>
      <w:r>
        <w:t xml:space="preserve">- </w:t>
      </w:r>
      <w:r w:rsidR="00E85D54">
        <w:t>Mário Carvalho</w:t>
      </w:r>
      <w:r>
        <w:t xml:space="preserve">, </w:t>
      </w:r>
      <w:r w:rsidR="00E85D54">
        <w:t>2000563</w:t>
      </w:r>
      <w:r w:rsidR="00301935">
        <w:t xml:space="preserve"> </w:t>
      </w:r>
      <w:r w:rsidR="00301935" w:rsidRPr="00B0383C">
        <w:t>(</w:t>
      </w:r>
      <w:proofErr w:type="spellStart"/>
      <w:r w:rsidR="00301935" w:rsidRPr="00B0383C">
        <w:t>Alt</w:t>
      </w:r>
      <w:proofErr w:type="spellEnd"/>
      <w:r w:rsidR="00301935" w:rsidRPr="00B0383C">
        <w:t xml:space="preserve"> + C ++ Elite)</w:t>
      </w:r>
    </w:p>
    <w:p w14:paraId="376218C9" w14:textId="307DF16B" w:rsidR="003C099E" w:rsidRPr="00230F5A" w:rsidRDefault="003C099E" w:rsidP="003C099E">
      <w:r>
        <w:rPr>
          <w:rStyle w:val="Forte"/>
        </w:rPr>
        <w:t>CURSO</w:t>
      </w:r>
      <w:r w:rsidR="00230F5A">
        <w:rPr>
          <w:rStyle w:val="Forte"/>
        </w:rPr>
        <w:t>:</w:t>
      </w:r>
      <w:r w:rsidRPr="00230F5A">
        <w:t xml:space="preserve"> </w:t>
      </w:r>
      <w:r w:rsidR="00E85D54">
        <w:t>Licenciatura em Engenharia Informática</w:t>
      </w:r>
    </w:p>
    <w:p w14:paraId="495DB175" w14:textId="0B0B6F17" w:rsidR="003C099E" w:rsidRDefault="003C099E" w:rsidP="003C099E">
      <w:r>
        <w:rPr>
          <w:rStyle w:val="Forte"/>
        </w:rPr>
        <w:t>DATA DE ENTREGA</w:t>
      </w:r>
      <w:r w:rsidR="00230F5A">
        <w:rPr>
          <w:rStyle w:val="Forte"/>
        </w:rPr>
        <w:t>:</w:t>
      </w:r>
      <w:r w:rsidRPr="00230F5A">
        <w:t xml:space="preserve"> </w:t>
      </w:r>
      <w:r w:rsidR="00766049">
        <w:t>24 de Abril 2023</w:t>
      </w:r>
    </w:p>
    <w:p w14:paraId="2A6DB890" w14:textId="77777777" w:rsidR="009E0A7A" w:rsidRDefault="009E0A7A">
      <w:pPr>
        <w:spacing w:after="0" w:line="240" w:lineRule="auto"/>
      </w:pPr>
      <w:r>
        <w:br w:type="page"/>
      </w:r>
    </w:p>
    <w:p w14:paraId="6296C292" w14:textId="20A1D37B" w:rsidR="00B920EE" w:rsidRDefault="003C099E" w:rsidP="00766049">
      <w:r w:rsidRPr="003C099E">
        <w:rPr>
          <w:rStyle w:val="Forte"/>
        </w:rPr>
        <w:lastRenderedPageBreak/>
        <w:t xml:space="preserve">TRABALHO </w:t>
      </w:r>
      <w:r w:rsidR="00230F5A">
        <w:rPr>
          <w:rStyle w:val="Forte"/>
        </w:rPr>
        <w:t xml:space="preserve">/ </w:t>
      </w:r>
      <w:r w:rsidRPr="003C099E">
        <w:rPr>
          <w:rStyle w:val="Forte"/>
        </w:rPr>
        <w:t>RESOLUÇÃO</w:t>
      </w:r>
      <w:r w:rsidR="00230F5A">
        <w:rPr>
          <w:rStyle w:val="Forte"/>
        </w:rPr>
        <w:t>:</w:t>
      </w:r>
    </w:p>
    <w:p w14:paraId="19CDF55D" w14:textId="7F939445" w:rsidR="00766049" w:rsidRPr="0037255F" w:rsidRDefault="00C92B80" w:rsidP="00766049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De acordo com o enunciado, pretende-se</w:t>
      </w:r>
      <w:r w:rsidR="005D68C0" w:rsidRPr="0037255F">
        <w:rPr>
          <w:rFonts w:ascii="Times New Roman" w:hAnsi="Times New Roman"/>
        </w:rPr>
        <w:t>,</w:t>
      </w:r>
      <w:r w:rsidRPr="0037255F">
        <w:rPr>
          <w:rFonts w:ascii="Times New Roman" w:hAnsi="Times New Roman"/>
        </w:rPr>
        <w:t xml:space="preserve"> </w:t>
      </w:r>
      <w:r w:rsidR="005D68C0" w:rsidRPr="0037255F">
        <w:rPr>
          <w:rFonts w:ascii="Times New Roman" w:hAnsi="Times New Roman"/>
        </w:rPr>
        <w:t xml:space="preserve">em grupo, </w:t>
      </w:r>
      <w:r w:rsidRPr="0037255F">
        <w:rPr>
          <w:rFonts w:ascii="Times New Roman" w:hAnsi="Times New Roman"/>
        </w:rPr>
        <w:t>construir de raiz um compilador para a linguagem YAIL, apresentando as análises léxica e sintática correspondentes.</w:t>
      </w:r>
    </w:p>
    <w:p w14:paraId="5BDBC301" w14:textId="4D357A8D" w:rsidR="00C9018B" w:rsidRPr="0037255F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Deste modo, e com base nos compiladores “</w:t>
      </w:r>
      <w:r w:rsidR="00D046EF" w:rsidRPr="0037255F">
        <w:rPr>
          <w:rFonts w:ascii="Times New Roman" w:hAnsi="Times New Roman"/>
        </w:rPr>
        <w:t>FLEX</w:t>
      </w:r>
      <w:r w:rsidRPr="0037255F">
        <w:rPr>
          <w:rFonts w:ascii="Times New Roman" w:hAnsi="Times New Roman"/>
        </w:rPr>
        <w:t>” e “</w:t>
      </w:r>
      <w:r w:rsidR="00D046EF" w:rsidRPr="0037255F">
        <w:rPr>
          <w:rFonts w:ascii="Times New Roman" w:hAnsi="Times New Roman"/>
        </w:rPr>
        <w:t>BISON</w:t>
      </w:r>
      <w:r w:rsidRPr="0037255F">
        <w:rPr>
          <w:rFonts w:ascii="Times New Roman" w:hAnsi="Times New Roman"/>
        </w:rPr>
        <w:t>”, procedeu-se às seguintes etapas:</w:t>
      </w:r>
    </w:p>
    <w:p w14:paraId="271DF3E0" w14:textId="77777777" w:rsidR="00C9018B" w:rsidRPr="0037255F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a)</w:t>
      </w:r>
    </w:p>
    <w:p w14:paraId="3BCBE42B" w14:textId="77777777" w:rsidR="00C9018B" w:rsidRPr="0037255F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b)</w:t>
      </w:r>
    </w:p>
    <w:p w14:paraId="11688CB3" w14:textId="77777777" w:rsidR="00C9018B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c)</w:t>
      </w:r>
    </w:p>
    <w:p w14:paraId="4A0216E7" w14:textId="77777777" w:rsidR="0037255F" w:rsidRPr="0037255F" w:rsidRDefault="0037255F" w:rsidP="0037255F">
      <w:pPr>
        <w:rPr>
          <w:rFonts w:ascii="Times New Roman" w:hAnsi="Times New Roman"/>
        </w:rPr>
      </w:pPr>
    </w:p>
    <w:p w14:paraId="51BC3100" w14:textId="77A76139" w:rsidR="008F4E40" w:rsidRPr="00751480" w:rsidRDefault="00C9018B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 xml:space="preserve">Durante a sua construção, </w:t>
      </w:r>
      <w:r w:rsidR="008F4E40" w:rsidRPr="0037255F">
        <w:rPr>
          <w:rFonts w:ascii="Times New Roman" w:hAnsi="Times New Roman"/>
        </w:rPr>
        <w:t xml:space="preserve">a equipa deparou-se perante situações, face às quais teve </w:t>
      </w:r>
      <w:r w:rsidR="008F4E40" w:rsidRPr="00751480">
        <w:rPr>
          <w:rFonts w:ascii="Times New Roman" w:hAnsi="Times New Roman"/>
        </w:rPr>
        <w:t>necessidade de resolver, tais como:</w:t>
      </w:r>
    </w:p>
    <w:p w14:paraId="06DD9A89" w14:textId="200C9747" w:rsidR="0037255F" w:rsidRPr="00751480" w:rsidRDefault="00D43600" w:rsidP="0037255F">
      <w:pPr>
        <w:rPr>
          <w:rFonts w:ascii="Times New Roman" w:hAnsi="Times New Roman"/>
        </w:rPr>
      </w:pPr>
      <w:r w:rsidRPr="00751480">
        <w:rPr>
          <w:rFonts w:ascii="Times New Roman" w:hAnsi="Times New Roman"/>
        </w:rPr>
        <w:t xml:space="preserve">- Um analisador sintático </w:t>
      </w:r>
      <w:r w:rsidR="003326F5" w:rsidRPr="00751480">
        <w:rPr>
          <w:rFonts w:ascii="Times New Roman" w:hAnsi="Times New Roman"/>
        </w:rPr>
        <w:t xml:space="preserve">(BISON) </w:t>
      </w:r>
      <w:r w:rsidRPr="00751480">
        <w:rPr>
          <w:rFonts w:ascii="Times New Roman" w:hAnsi="Times New Roman"/>
        </w:rPr>
        <w:t>que funciona-se para C++</w:t>
      </w:r>
      <w:r w:rsidR="003326F5" w:rsidRPr="00751480">
        <w:rPr>
          <w:rFonts w:ascii="Times New Roman" w:hAnsi="Times New Roman"/>
        </w:rPr>
        <w:t xml:space="preserve"> adequadamente</w:t>
      </w:r>
      <w:r w:rsidRPr="00751480">
        <w:rPr>
          <w:rFonts w:ascii="Times New Roman" w:hAnsi="Times New Roman"/>
        </w:rPr>
        <w:t>, e dadas as dificuldades em instalar e usar algo que se ajustasse, alterou-se a linguagem para C, em consenso com todos os elementos do grupo.</w:t>
      </w:r>
    </w:p>
    <w:p w14:paraId="494CF2D8" w14:textId="77777777" w:rsidR="00E6185E" w:rsidRPr="0037255F" w:rsidRDefault="008F4E40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>Atualmente, encontram-se dois ficheiros adaptados para YAIL, que permitiram realizar testes e enquadrar os resultados esperados, face ao</w:t>
      </w:r>
      <w:r w:rsidR="00E6185E" w:rsidRPr="0037255F">
        <w:rPr>
          <w:rFonts w:ascii="Times New Roman" w:hAnsi="Times New Roman"/>
        </w:rPr>
        <w:t xml:space="preserve"> código com erros (YAILcomErros.txt), e face ao código sem erros (YAILsemErros.txt).</w:t>
      </w:r>
    </w:p>
    <w:p w14:paraId="53ADF0CD" w14:textId="77777777" w:rsidR="00AD3C32" w:rsidRPr="0037255F" w:rsidRDefault="00E6185E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 xml:space="preserve">A percentagem de testes </w:t>
      </w:r>
      <w:r w:rsidR="00AD3C32" w:rsidRPr="0037255F">
        <w:rPr>
          <w:rFonts w:ascii="Times New Roman" w:hAnsi="Times New Roman"/>
        </w:rPr>
        <w:t>realizados com sucesso para ambos os ficheiros é de %%%%</w:t>
      </w:r>
    </w:p>
    <w:p w14:paraId="20825B6B" w14:textId="77777777" w:rsidR="00AD3C32" w:rsidRPr="0037255F" w:rsidRDefault="00AD3C32" w:rsidP="0037255F">
      <w:pPr>
        <w:rPr>
          <w:rFonts w:ascii="Times New Roman" w:hAnsi="Times New Roman"/>
        </w:rPr>
      </w:pPr>
    </w:p>
    <w:p w14:paraId="1264F43E" w14:textId="77777777" w:rsidR="007853D5" w:rsidRPr="0037255F" w:rsidRDefault="00AD3C32" w:rsidP="0037255F">
      <w:pPr>
        <w:rPr>
          <w:rFonts w:ascii="Times New Roman" w:hAnsi="Times New Roman"/>
        </w:rPr>
      </w:pPr>
      <w:r w:rsidRPr="0037255F">
        <w:rPr>
          <w:rFonts w:ascii="Times New Roman" w:hAnsi="Times New Roman"/>
        </w:rPr>
        <w:t xml:space="preserve">Para melhor compreensão do que se realiza durante a leitura do próprio, adaptaram-se as mensagens de alerta de erros, tais como identificação da linha </w:t>
      </w:r>
      <w:r w:rsidR="00B734F2" w:rsidRPr="0037255F">
        <w:rPr>
          <w:rFonts w:ascii="Times New Roman" w:hAnsi="Times New Roman"/>
        </w:rPr>
        <w:t>e o tipo de “</w:t>
      </w:r>
      <w:proofErr w:type="spellStart"/>
      <w:r w:rsidR="00B734F2" w:rsidRPr="0037255F">
        <w:rPr>
          <w:rFonts w:ascii="Times New Roman" w:hAnsi="Times New Roman"/>
        </w:rPr>
        <w:t>token</w:t>
      </w:r>
      <w:proofErr w:type="spellEnd"/>
      <w:r w:rsidR="00B734F2" w:rsidRPr="0037255F">
        <w:rPr>
          <w:rFonts w:ascii="Times New Roman" w:hAnsi="Times New Roman"/>
        </w:rPr>
        <w:t>” onde se encontra potencialmente um erro.</w:t>
      </w:r>
      <w:r w:rsidR="007853D5" w:rsidRPr="0037255F">
        <w:rPr>
          <w:rFonts w:ascii="Times New Roman" w:hAnsi="Times New Roman"/>
        </w:rPr>
        <w:t xml:space="preserve"> Indicando também a quantidade de erros detetados.</w:t>
      </w:r>
    </w:p>
    <w:p w14:paraId="21DFF0AC" w14:textId="77777777" w:rsidR="000D3DF0" w:rsidRDefault="000D3DF0" w:rsidP="000D3DF0">
      <w:pPr>
        <w:shd w:val="clear" w:color="auto" w:fill="2B2B2B"/>
        <w:spacing w:after="0" w:line="240" w:lineRule="auto"/>
        <w:rPr>
          <w:rFonts w:ascii="Courier New" w:eastAsia="Times New Roman" w:hAnsi="Courier New" w:cs="Courier New"/>
          <w:color w:val="A9B7C6"/>
          <w:szCs w:val="24"/>
          <w:lang w:eastAsia="pt-PT"/>
        </w:rPr>
      </w:pPr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br/>
        <w:t>|| + PARA RELATORIO ||</w:t>
      </w:r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br/>
        <w:t>+ explicar como se considerou o valor interno do vetor ? sem ou com letras?</w:t>
      </w:r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br/>
        <w:t xml:space="preserve">+ Parte de </w:t>
      </w:r>
      <w:proofErr w:type="spellStart"/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t>sintatica</w:t>
      </w:r>
      <w:proofErr w:type="spellEnd"/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t xml:space="preserve"> VS parte de Funcionamento (</w:t>
      </w:r>
      <w:proofErr w:type="spellStart"/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t>EfolioB</w:t>
      </w:r>
      <w:proofErr w:type="spellEnd"/>
      <w:r w:rsidRPr="000D3DF0">
        <w:rPr>
          <w:rFonts w:ascii="Courier New" w:eastAsia="Times New Roman" w:hAnsi="Courier New" w:cs="Courier New"/>
          <w:color w:val="A9B7C6"/>
          <w:szCs w:val="24"/>
          <w:lang w:eastAsia="pt-PT"/>
        </w:rPr>
        <w:t>)</w:t>
      </w:r>
    </w:p>
    <w:p w14:paraId="406B857E" w14:textId="77777777" w:rsidR="00443506" w:rsidRDefault="00443506" w:rsidP="000D3DF0">
      <w:pPr>
        <w:shd w:val="clear" w:color="auto" w:fill="2B2B2B"/>
        <w:spacing w:after="0" w:line="240" w:lineRule="auto"/>
        <w:rPr>
          <w:rFonts w:ascii="Courier New" w:eastAsia="Times New Roman" w:hAnsi="Courier New" w:cs="Courier New"/>
          <w:color w:val="A9B7C6"/>
          <w:szCs w:val="24"/>
          <w:lang w:eastAsia="pt-PT"/>
        </w:rPr>
      </w:pPr>
    </w:p>
    <w:p w14:paraId="7AE79D7F" w14:textId="14E88529" w:rsidR="00443506" w:rsidRDefault="00443506" w:rsidP="00443506">
      <w:pPr>
        <w:shd w:val="clear" w:color="auto" w:fill="2B2B2B"/>
        <w:spacing w:after="0" w:line="240" w:lineRule="auto"/>
        <w:rPr>
          <w:rFonts w:ascii="Courier New" w:eastAsia="Times New Roman" w:hAnsi="Courier New" w:cs="Courier New"/>
          <w:color w:val="A9B7C6"/>
          <w:szCs w:val="24"/>
          <w:lang w:eastAsia="pt-PT"/>
        </w:rPr>
      </w:pPr>
      <w:r>
        <w:rPr>
          <w:rFonts w:ascii="Courier New" w:eastAsia="Times New Roman" w:hAnsi="Courier New" w:cs="Courier New"/>
          <w:color w:val="A9B7C6"/>
          <w:szCs w:val="24"/>
          <w:lang w:eastAsia="pt-PT"/>
        </w:rPr>
        <w:lastRenderedPageBreak/>
        <w:t xml:space="preserve">Corrigir  ou confirmar o </w:t>
      </w:r>
      <w:r w:rsidRPr="0089550E">
        <w:rPr>
          <w:rFonts w:ascii="Courier New" w:eastAsia="Times New Roman" w:hAnsi="Courier New" w:cs="Courier New"/>
          <w:color w:val="A9B7C6"/>
          <w:szCs w:val="24"/>
          <w:u w:val="single"/>
          <w:lang w:eastAsia="pt-PT"/>
        </w:rPr>
        <w:t>Inteiro</w:t>
      </w:r>
      <w:r w:rsidR="007637E8">
        <w:rPr>
          <w:rFonts w:ascii="Courier New" w:eastAsia="Times New Roman" w:hAnsi="Courier New" w:cs="Courier New"/>
          <w:color w:val="A9B7C6"/>
          <w:szCs w:val="24"/>
          <w:lang w:eastAsia="pt-PT"/>
        </w:rPr>
        <w:t xml:space="preserve"> e justificar</w:t>
      </w:r>
    </w:p>
    <w:p w14:paraId="296B0A2E" w14:textId="77777777" w:rsidR="00443506" w:rsidRDefault="00443506" w:rsidP="00443506">
      <w:pPr>
        <w:shd w:val="clear" w:color="auto" w:fill="2B2B2B"/>
        <w:spacing w:after="0" w:line="240" w:lineRule="auto"/>
        <w:rPr>
          <w:rFonts w:ascii="Courier New" w:eastAsia="Times New Roman" w:hAnsi="Courier New" w:cs="Courier New"/>
          <w:color w:val="A9B7C6"/>
          <w:szCs w:val="24"/>
          <w:lang w:eastAsia="pt-PT"/>
        </w:rPr>
      </w:pPr>
    </w:p>
    <w:p w14:paraId="28F230C0" w14:textId="3C3FE958" w:rsidR="00443506" w:rsidRPr="00443506" w:rsidRDefault="00443506" w:rsidP="00443506">
      <w:pPr>
        <w:shd w:val="clear" w:color="auto" w:fill="2B2B2B"/>
        <w:spacing w:after="0" w:line="240" w:lineRule="auto"/>
        <w:rPr>
          <w:rFonts w:ascii="Courier New" w:eastAsia="Times New Roman" w:hAnsi="Courier New" w:cs="Courier New"/>
          <w:color w:val="A9B7C6"/>
          <w:szCs w:val="24"/>
          <w:lang w:eastAsia="pt-PT"/>
        </w:rPr>
      </w:pPr>
      <w:r w:rsidRPr="00443506">
        <w:rPr>
          <w:rFonts w:ascii="Courier New" w:eastAsia="Times New Roman" w:hAnsi="Courier New" w:cs="Courier New"/>
          <w:color w:val="A9B7C6"/>
          <w:szCs w:val="24"/>
          <w:lang w:eastAsia="pt-PT"/>
        </w:rPr>
        <w:t>RESIZE ABREPARENT IDENT VIRGULA INTEIRO FECHAPARENT</w:t>
      </w:r>
    </w:p>
    <w:p w14:paraId="59C7EEB3" w14:textId="77777777" w:rsidR="00443506" w:rsidRDefault="00443506" w:rsidP="000D3DF0">
      <w:pPr>
        <w:shd w:val="clear" w:color="auto" w:fill="2B2B2B"/>
        <w:spacing w:after="0" w:line="240" w:lineRule="auto"/>
        <w:rPr>
          <w:rFonts w:ascii="Courier New" w:eastAsia="Times New Roman" w:hAnsi="Courier New" w:cs="Courier New"/>
          <w:color w:val="A9B7C6"/>
          <w:szCs w:val="24"/>
          <w:lang w:eastAsia="pt-PT"/>
        </w:rPr>
      </w:pPr>
    </w:p>
    <w:p w14:paraId="119969AC" w14:textId="5169A30C" w:rsidR="0089550E" w:rsidRPr="000D3DF0" w:rsidRDefault="0089550E" w:rsidP="000D3DF0">
      <w:pPr>
        <w:shd w:val="clear" w:color="auto" w:fill="2B2B2B"/>
        <w:spacing w:after="0" w:line="240" w:lineRule="auto"/>
        <w:rPr>
          <w:rFonts w:ascii="Courier New" w:eastAsia="Times New Roman" w:hAnsi="Courier New" w:cs="Courier New"/>
          <w:color w:val="A9B7C6"/>
          <w:szCs w:val="24"/>
          <w:lang w:eastAsia="pt-PT"/>
        </w:rPr>
      </w:pPr>
      <w:proofErr w:type="spellStart"/>
      <w:r>
        <w:rPr>
          <w:rFonts w:ascii="Courier New" w:eastAsia="Times New Roman" w:hAnsi="Courier New" w:cs="Courier New"/>
          <w:color w:val="A9B7C6"/>
          <w:szCs w:val="24"/>
          <w:lang w:eastAsia="pt-PT"/>
        </w:rPr>
        <w:t>While</w:t>
      </w:r>
      <w:proofErr w:type="spellEnd"/>
      <w:r>
        <w:rPr>
          <w:rFonts w:ascii="Courier New" w:eastAsia="Times New Roman" w:hAnsi="Courier New" w:cs="Courier New"/>
          <w:color w:val="A9B7C6"/>
          <w:szCs w:val="24"/>
          <w:lang w:eastAsia="pt-PT"/>
        </w:rPr>
        <w:t xml:space="preserve">  Justificar o motivo como foi feito ( </w:t>
      </w:r>
      <w:proofErr w:type="spellStart"/>
      <w:r>
        <w:rPr>
          <w:rFonts w:ascii="Courier New" w:eastAsia="Times New Roman" w:hAnsi="Courier New" w:cs="Courier New"/>
          <w:color w:val="A9B7C6"/>
          <w:szCs w:val="24"/>
          <w:lang w:eastAsia="pt-PT"/>
        </w:rPr>
        <w:t>variaval</w:t>
      </w:r>
      <w:proofErr w:type="spellEnd"/>
      <w:r>
        <w:rPr>
          <w:rFonts w:ascii="Courier New" w:eastAsia="Times New Roman" w:hAnsi="Courier New" w:cs="Courier New"/>
          <w:color w:val="A9B7C6"/>
          <w:szCs w:val="24"/>
          <w:lang w:eastAsia="pt-PT"/>
        </w:rPr>
        <w:t xml:space="preserve"> condição valor)  {…}</w:t>
      </w:r>
    </w:p>
    <w:p w14:paraId="099487BB" w14:textId="5B31CD5F" w:rsidR="00BC5804" w:rsidRDefault="00BC5804" w:rsidP="00FC4B6E">
      <w:pPr>
        <w:spacing w:after="0" w:line="240" w:lineRule="auto"/>
      </w:pPr>
    </w:p>
    <w:p w14:paraId="4AA8415E" w14:textId="77777777" w:rsidR="00BC5804" w:rsidRPr="00BC5804" w:rsidRDefault="00BC5804" w:rsidP="00FC4B6E">
      <w:pPr>
        <w:spacing w:after="0" w:line="240" w:lineRule="auto"/>
      </w:pPr>
    </w:p>
    <w:p w14:paraId="787CA8D6" w14:textId="2D9E8BF3" w:rsidR="00BC5804" w:rsidRPr="00BC5804" w:rsidRDefault="00BC5804" w:rsidP="00FC4B6E">
      <w:pPr>
        <w:spacing w:after="0" w:line="240" w:lineRule="auto"/>
      </w:pPr>
      <w:r w:rsidRPr="00BC5804">
        <w:t xml:space="preserve">Em que nível está a ser colocadas as </w:t>
      </w:r>
      <w:proofErr w:type="spellStart"/>
      <w:r w:rsidRPr="00BC5804">
        <w:t>Funções_internas</w:t>
      </w:r>
      <w:proofErr w:type="spellEnd"/>
      <w:r w:rsidRPr="00BC5804">
        <w:t xml:space="preserve"> “especiais”? e PQ?</w:t>
      </w:r>
      <w:r w:rsidRPr="00BC5804">
        <w:br/>
        <w:t>para serem lidas em todos os níveis, fica em “primeira camada”</w:t>
      </w:r>
    </w:p>
    <w:p w14:paraId="4E7D96E6" w14:textId="77777777" w:rsidR="007637E8" w:rsidRDefault="007637E8" w:rsidP="00FC4B6E">
      <w:pPr>
        <w:spacing w:after="0" w:line="240" w:lineRule="auto"/>
      </w:pPr>
    </w:p>
    <w:p w14:paraId="4FCB722B" w14:textId="77777777" w:rsidR="00FC4B6E" w:rsidRDefault="00FC4B6E" w:rsidP="00FC4B6E">
      <w:pPr>
        <w:spacing w:after="0" w:line="240" w:lineRule="auto"/>
      </w:pPr>
    </w:p>
    <w:p w14:paraId="356B8A13" w14:textId="77777777" w:rsidR="00FC4B6E" w:rsidRDefault="00FC4B6E" w:rsidP="00FC4B6E">
      <w:pPr>
        <w:spacing w:after="0" w:line="240" w:lineRule="auto"/>
      </w:pPr>
    </w:p>
    <w:p w14:paraId="110D4987" w14:textId="77777777" w:rsidR="00FC4B6E" w:rsidRDefault="00FC4B6E" w:rsidP="00FC4B6E">
      <w:pPr>
        <w:spacing w:after="0" w:line="240" w:lineRule="auto"/>
      </w:pPr>
    </w:p>
    <w:p w14:paraId="00FE1B2B" w14:textId="77777777" w:rsidR="00FC4B6E" w:rsidRDefault="00FC4B6E" w:rsidP="00FC4B6E">
      <w:pPr>
        <w:spacing w:after="0" w:line="240" w:lineRule="auto"/>
      </w:pPr>
    </w:p>
    <w:p w14:paraId="753B4054" w14:textId="45CA67D4" w:rsidR="007853D5" w:rsidRPr="00FC4B6E" w:rsidRDefault="007853D5" w:rsidP="00FC4B6E">
      <w:pPr>
        <w:spacing w:after="0" w:line="240" w:lineRule="auto"/>
      </w:pPr>
      <w:r w:rsidRPr="00D046EF">
        <w:rPr>
          <w:b/>
          <w:sz w:val="22"/>
          <w:u w:val="single"/>
        </w:rPr>
        <w:t xml:space="preserve">Analisador Léxico (ficheiro </w:t>
      </w:r>
      <w:proofErr w:type="spellStart"/>
      <w:r w:rsidRPr="00D046EF">
        <w:rPr>
          <w:b/>
          <w:sz w:val="22"/>
          <w:u w:val="single"/>
        </w:rPr>
        <w:t>flex</w:t>
      </w:r>
      <w:proofErr w:type="spellEnd"/>
      <w:r w:rsidRPr="00D046EF">
        <w:rPr>
          <w:b/>
          <w:sz w:val="22"/>
          <w:u w:val="single"/>
        </w:rPr>
        <w:t>):</w:t>
      </w:r>
    </w:p>
    <w:p w14:paraId="7D1FD0B8" w14:textId="77777777" w:rsidR="007853D5" w:rsidRPr="00D046EF" w:rsidRDefault="007853D5" w:rsidP="007853D5">
      <w:pPr>
        <w:jc w:val="both"/>
        <w:rPr>
          <w:sz w:val="22"/>
          <w:u w:val="single"/>
        </w:rPr>
      </w:pPr>
      <w:r w:rsidRPr="00D046EF">
        <w:rPr>
          <w:sz w:val="22"/>
          <w:u w:val="single"/>
        </w:rPr>
        <w:t xml:space="preserve">Inclui </w:t>
      </w:r>
      <w:proofErr w:type="spellStart"/>
      <w:r w:rsidRPr="00D046EF">
        <w:rPr>
          <w:i/>
          <w:sz w:val="22"/>
          <w:u w:val="single"/>
        </w:rPr>
        <w:t>Token’s</w:t>
      </w:r>
      <w:proofErr w:type="spellEnd"/>
      <w:r w:rsidRPr="00D046EF">
        <w:rPr>
          <w:sz w:val="22"/>
          <w:u w:val="single"/>
        </w:rPr>
        <w:t xml:space="preserve"> que permitem a ligação entre o FLEX e o BISON. Expressa as unidades lexicais definidas pelas expressões regulares e define erro, através da função </w:t>
      </w:r>
      <w:proofErr w:type="spellStart"/>
      <w:r w:rsidRPr="00D046EF">
        <w:rPr>
          <w:i/>
          <w:sz w:val="22"/>
          <w:u w:val="single"/>
        </w:rPr>
        <w:t>yyerror</w:t>
      </w:r>
      <w:proofErr w:type="spellEnd"/>
      <w:r w:rsidRPr="00D046EF">
        <w:rPr>
          <w:sz w:val="22"/>
          <w:u w:val="single"/>
        </w:rPr>
        <w:t>(), qualquer expressão ou unidade léxica que não corresponde às definidas.</w:t>
      </w:r>
    </w:p>
    <w:p w14:paraId="48972CF0" w14:textId="77777777" w:rsidR="007853D5" w:rsidRPr="00D046EF" w:rsidRDefault="007853D5" w:rsidP="007853D5">
      <w:pPr>
        <w:rPr>
          <w:b/>
          <w:sz w:val="22"/>
          <w:u w:val="single"/>
        </w:rPr>
      </w:pPr>
      <w:r w:rsidRPr="00D046EF">
        <w:rPr>
          <w:b/>
          <w:sz w:val="22"/>
          <w:u w:val="single"/>
        </w:rPr>
        <w:t xml:space="preserve">Analisador Sintático (ficheiro </w:t>
      </w:r>
      <w:proofErr w:type="spellStart"/>
      <w:r w:rsidRPr="00D046EF">
        <w:rPr>
          <w:b/>
          <w:i/>
          <w:sz w:val="22"/>
          <w:u w:val="single"/>
        </w:rPr>
        <w:t>bison</w:t>
      </w:r>
      <w:proofErr w:type="spellEnd"/>
      <w:r w:rsidRPr="00D046EF">
        <w:rPr>
          <w:b/>
          <w:sz w:val="22"/>
          <w:u w:val="single"/>
        </w:rPr>
        <w:t>):</w:t>
      </w:r>
    </w:p>
    <w:p w14:paraId="6AA3C408" w14:textId="77777777" w:rsidR="007853D5" w:rsidRPr="00D046EF" w:rsidRDefault="007853D5" w:rsidP="007853D5">
      <w:pPr>
        <w:jc w:val="both"/>
        <w:rPr>
          <w:sz w:val="22"/>
          <w:u w:val="single"/>
        </w:rPr>
      </w:pPr>
      <w:r w:rsidRPr="00D046EF">
        <w:rPr>
          <w:sz w:val="22"/>
          <w:u w:val="single"/>
        </w:rPr>
        <w:t xml:space="preserve">Inclui função </w:t>
      </w:r>
      <w:proofErr w:type="spellStart"/>
      <w:r w:rsidRPr="00D046EF">
        <w:rPr>
          <w:i/>
          <w:sz w:val="22"/>
          <w:u w:val="single"/>
        </w:rPr>
        <w:t>main</w:t>
      </w:r>
      <w:proofErr w:type="spellEnd"/>
      <w:r w:rsidRPr="00D046EF">
        <w:rPr>
          <w:sz w:val="22"/>
          <w:u w:val="single"/>
        </w:rPr>
        <w:t xml:space="preserve">() para lançar programa. Define os </w:t>
      </w:r>
      <w:proofErr w:type="spellStart"/>
      <w:r w:rsidRPr="00D046EF">
        <w:rPr>
          <w:i/>
          <w:sz w:val="22"/>
          <w:u w:val="single"/>
        </w:rPr>
        <w:t>Token’s</w:t>
      </w:r>
      <w:proofErr w:type="spellEnd"/>
      <w:r w:rsidRPr="00D046EF">
        <w:rPr>
          <w:sz w:val="22"/>
          <w:u w:val="single"/>
        </w:rPr>
        <w:t xml:space="preserve">, como no ficheiro </w:t>
      </w:r>
      <w:proofErr w:type="spellStart"/>
      <w:r w:rsidRPr="00D046EF">
        <w:rPr>
          <w:i/>
          <w:sz w:val="22"/>
          <w:u w:val="single"/>
        </w:rPr>
        <w:t>Flex</w:t>
      </w:r>
      <w:proofErr w:type="spellEnd"/>
      <w:r w:rsidRPr="00D046EF">
        <w:rPr>
          <w:sz w:val="22"/>
          <w:u w:val="single"/>
        </w:rPr>
        <w:t>, permitindo a recuperação destes. Define a ação de arranque com utilização do %</w:t>
      </w:r>
      <w:proofErr w:type="spellStart"/>
      <w:r w:rsidRPr="00D046EF">
        <w:rPr>
          <w:i/>
          <w:sz w:val="22"/>
          <w:u w:val="single"/>
        </w:rPr>
        <w:t>start</w:t>
      </w:r>
      <w:proofErr w:type="spellEnd"/>
      <w:r w:rsidRPr="00D046EF">
        <w:rPr>
          <w:sz w:val="22"/>
          <w:u w:val="single"/>
        </w:rPr>
        <w:t xml:space="preserve">. Entre %% encontramos a definição da gramática, sem ambiguidades. Na parte final, após %%, o programa arranca através da função </w:t>
      </w:r>
      <w:proofErr w:type="spellStart"/>
      <w:r w:rsidRPr="00D046EF">
        <w:rPr>
          <w:i/>
          <w:sz w:val="22"/>
          <w:u w:val="single"/>
        </w:rPr>
        <w:t>main</w:t>
      </w:r>
      <w:proofErr w:type="spellEnd"/>
      <w:r w:rsidRPr="00D046EF">
        <w:rPr>
          <w:sz w:val="22"/>
          <w:u w:val="single"/>
        </w:rPr>
        <w:t>() que lê o ficheiro externo e lança as analises léxica e sintática. Todo o código está comentado.</w:t>
      </w:r>
    </w:p>
    <w:p w14:paraId="27A466BC" w14:textId="77777777" w:rsidR="007853D5" w:rsidRPr="00D046EF" w:rsidRDefault="007853D5" w:rsidP="007853D5">
      <w:pPr>
        <w:rPr>
          <w:b/>
          <w:sz w:val="22"/>
          <w:u w:val="single"/>
        </w:rPr>
      </w:pPr>
      <w:r w:rsidRPr="00D046EF">
        <w:rPr>
          <w:b/>
          <w:sz w:val="22"/>
          <w:u w:val="single"/>
        </w:rPr>
        <w:t>Opções Tomadas:</w:t>
      </w:r>
    </w:p>
    <w:p w14:paraId="69060F7D" w14:textId="77777777" w:rsidR="007853D5" w:rsidRPr="00D046EF" w:rsidRDefault="007853D5" w:rsidP="007853D5">
      <w:pPr>
        <w:jc w:val="both"/>
        <w:rPr>
          <w:sz w:val="22"/>
          <w:u w:val="single"/>
        </w:rPr>
      </w:pPr>
      <w:r w:rsidRPr="00D046EF">
        <w:rPr>
          <w:sz w:val="22"/>
          <w:u w:val="single"/>
        </w:rPr>
        <w:t xml:space="preserve">Comentadas na análise do enunciado, reforço contudo a opção pela estrutura para </w:t>
      </w:r>
      <w:proofErr w:type="spellStart"/>
      <w:r w:rsidRPr="00D046EF">
        <w:rPr>
          <w:i/>
          <w:sz w:val="22"/>
          <w:u w:val="single"/>
        </w:rPr>
        <w:t>if</w:t>
      </w:r>
      <w:r w:rsidRPr="00D046EF">
        <w:rPr>
          <w:sz w:val="22"/>
          <w:u w:val="single"/>
        </w:rPr>
        <w:t>-</w:t>
      </w:r>
      <w:r w:rsidRPr="00D046EF">
        <w:rPr>
          <w:i/>
          <w:sz w:val="22"/>
          <w:u w:val="single"/>
        </w:rPr>
        <w:t>else</w:t>
      </w:r>
      <w:proofErr w:type="spellEnd"/>
      <w:r w:rsidRPr="00D046EF">
        <w:rPr>
          <w:sz w:val="22"/>
          <w:u w:val="single"/>
        </w:rPr>
        <w:t xml:space="preserve"> ser sempre na forma </w:t>
      </w:r>
      <w:proofErr w:type="spellStart"/>
      <w:r w:rsidRPr="00D046EF">
        <w:rPr>
          <w:sz w:val="22"/>
          <w:u w:val="single"/>
        </w:rPr>
        <w:t>if</w:t>
      </w:r>
      <w:proofErr w:type="spellEnd"/>
      <w:r w:rsidRPr="00D046EF">
        <w:rPr>
          <w:sz w:val="22"/>
          <w:u w:val="single"/>
        </w:rPr>
        <w:t xml:space="preserve">(condição){bloco instruções} </w:t>
      </w:r>
      <w:proofErr w:type="spellStart"/>
      <w:r w:rsidRPr="00D046EF">
        <w:rPr>
          <w:i/>
          <w:sz w:val="22"/>
          <w:u w:val="single"/>
        </w:rPr>
        <w:t>else</w:t>
      </w:r>
      <w:proofErr w:type="spellEnd"/>
      <w:r w:rsidRPr="00D046EF">
        <w:rPr>
          <w:sz w:val="22"/>
          <w:u w:val="single"/>
        </w:rPr>
        <w:t xml:space="preserve"> {bloco instruções}, mas o bloco de instruções pode estar vazio. Assim, como para o Output a utilização de sucesso ou erro como solicitado no enunciado, tendo acrescentado para controlo mais alguns prints, no caso dos erros não coloquei o número de linha, mas poderia ser feito com a opção </w:t>
      </w:r>
      <w:proofErr w:type="spellStart"/>
      <w:r w:rsidRPr="00D046EF">
        <w:rPr>
          <w:i/>
          <w:sz w:val="22"/>
          <w:u w:val="single"/>
        </w:rPr>
        <w:t>yylineno</w:t>
      </w:r>
      <w:proofErr w:type="spellEnd"/>
      <w:r w:rsidRPr="00D046EF">
        <w:rPr>
          <w:sz w:val="22"/>
          <w:u w:val="single"/>
        </w:rPr>
        <w:t>.</w:t>
      </w:r>
    </w:p>
    <w:p w14:paraId="4E5B39A2" w14:textId="45FAA466" w:rsidR="005D68C0" w:rsidRPr="00E6185E" w:rsidRDefault="005D68C0">
      <w:pPr>
        <w:spacing w:after="0" w:line="240" w:lineRule="auto"/>
      </w:pPr>
      <w:r w:rsidRPr="00E6185E">
        <w:br w:type="page"/>
      </w:r>
    </w:p>
    <w:p w14:paraId="608BB3CC" w14:textId="77777777" w:rsidR="005D68C0" w:rsidRDefault="005D68C0">
      <w:pPr>
        <w:spacing w:after="0" w:line="240" w:lineRule="auto"/>
      </w:pPr>
    </w:p>
    <w:sdt>
      <w:sdtPr>
        <w:rPr>
          <w:rFonts w:ascii="Arial" w:eastAsia="Calibri" w:hAnsi="Arial"/>
          <w:b w:val="0"/>
          <w:bCs w:val="0"/>
          <w:caps w:val="0"/>
          <w:color w:val="auto"/>
          <w:sz w:val="24"/>
          <w:szCs w:val="22"/>
        </w:rPr>
        <w:id w:val="-1678723467"/>
        <w:docPartObj>
          <w:docPartGallery w:val="Bibliographies"/>
          <w:docPartUnique/>
        </w:docPartObj>
      </w:sdtPr>
      <w:sdtContent>
        <w:p w14:paraId="3695AC79" w14:textId="740B6D9B" w:rsidR="00C70E85" w:rsidRPr="00C70E85" w:rsidRDefault="00C70E85">
          <w:pPr>
            <w:pStyle w:val="Ttulo1"/>
            <w:rPr>
              <w:rFonts w:ascii="Arial" w:hAnsi="Arial" w:cs="Arial"/>
              <w:color w:val="auto"/>
              <w:sz w:val="24"/>
              <w:szCs w:val="24"/>
            </w:rPr>
          </w:pPr>
          <w:r w:rsidRPr="00C70E85">
            <w:rPr>
              <w:rFonts w:ascii="Arial" w:hAnsi="Arial" w:cs="Arial"/>
              <w:color w:val="auto"/>
              <w:sz w:val="24"/>
              <w:szCs w:val="24"/>
            </w:rPr>
            <w:t>Bibliografia</w:t>
          </w:r>
        </w:p>
        <w:sdt>
          <w:sdtPr>
            <w:id w:val="111145805"/>
            <w:bibliography/>
          </w:sdtPr>
          <w:sdtContent>
            <w:p w14:paraId="5F06D8CD" w14:textId="77777777" w:rsidR="00C70E85" w:rsidRPr="00C70E85" w:rsidRDefault="00C70E85" w:rsidP="00C70E85">
              <w:pPr>
                <w:pStyle w:val="Bibliografia"/>
                <w:ind w:left="720" w:hanging="720"/>
                <w:rPr>
                  <w:rFonts w:ascii="Times New Roman" w:hAnsi="Times New Roman"/>
                  <w:noProof/>
                  <w:szCs w:val="24"/>
                </w:rPr>
              </w:pPr>
              <w:r w:rsidRPr="00C70E85">
                <w:rPr>
                  <w:rFonts w:ascii="Times New Roman" w:hAnsi="Times New Roman"/>
                </w:rPr>
                <w:fldChar w:fldCharType="begin"/>
              </w:r>
              <w:r w:rsidRPr="00C70E85">
                <w:rPr>
                  <w:rFonts w:ascii="Times New Roman" w:hAnsi="Times New Roman"/>
                </w:rPr>
                <w:instrText>BIBLIOGRAPHY</w:instrText>
              </w:r>
              <w:r w:rsidRPr="00C70E85">
                <w:rPr>
                  <w:rFonts w:ascii="Times New Roman" w:hAnsi="Times New Roman"/>
                </w:rPr>
                <w:fldChar w:fldCharType="separate"/>
              </w:r>
              <w:r w:rsidRPr="00C70E85">
                <w:rPr>
                  <w:rFonts w:ascii="Times New Roman" w:hAnsi="Times New Roman"/>
                  <w:noProof/>
                </w:rPr>
                <w:t xml:space="preserve">Aho, A., S. Lam, M., Ravi , S., &amp; D. Ullman, J. (2008). </w:t>
              </w:r>
              <w:r w:rsidRPr="00C70E85">
                <w:rPr>
                  <w:rFonts w:ascii="Times New Roman" w:hAnsi="Times New Roman"/>
                  <w:i/>
                  <w:iCs/>
                  <w:noProof/>
                  <w:lang w:val="en-US"/>
                </w:rPr>
                <w:t>Compilers: principles, techniques and tools</w:t>
              </w:r>
              <w:r w:rsidRPr="00C70E85">
                <w:rPr>
                  <w:rFonts w:ascii="Times New Roman" w:hAnsi="Times New Roman"/>
                  <w:noProof/>
                  <w:lang w:val="en-US"/>
                </w:rPr>
                <w:t xml:space="preserve"> (2ª ed.). (A. Wesley, Ed., &amp; D. Vieira, Trad.) </w:t>
              </w:r>
              <w:r w:rsidRPr="00C70E85">
                <w:rPr>
                  <w:rFonts w:ascii="Times New Roman" w:hAnsi="Times New Roman"/>
                  <w:noProof/>
                </w:rPr>
                <w:t>Universidade Federal de Minas Gerais, Brasil: Pearson.</w:t>
              </w:r>
            </w:p>
            <w:p w14:paraId="24B82849" w14:textId="77777777" w:rsidR="00C70E85" w:rsidRPr="00C70E85" w:rsidRDefault="00C70E85" w:rsidP="00C70E85">
              <w:pPr>
                <w:pStyle w:val="Bibliografia"/>
                <w:ind w:left="720" w:hanging="720"/>
                <w:rPr>
                  <w:rFonts w:ascii="Times New Roman" w:hAnsi="Times New Roman"/>
                  <w:noProof/>
                </w:rPr>
              </w:pPr>
              <w:r w:rsidRPr="00C70E85">
                <w:rPr>
                  <w:rFonts w:ascii="Times New Roman" w:hAnsi="Times New Roman"/>
                  <w:noProof/>
                </w:rPr>
                <w:t xml:space="preserve">Reis Santos, P., &amp; Thibault, L. (2015). </w:t>
              </w:r>
              <w:r w:rsidRPr="00C70E85">
                <w:rPr>
                  <w:rFonts w:ascii="Times New Roman" w:hAnsi="Times New Roman"/>
                  <w:i/>
                  <w:iCs/>
                  <w:noProof/>
                </w:rPr>
                <w:t>Compiladores.</w:t>
              </w:r>
              <w:r w:rsidRPr="00C70E85">
                <w:rPr>
                  <w:rFonts w:ascii="Times New Roman" w:hAnsi="Times New Roman"/>
                  <w:noProof/>
                </w:rPr>
                <w:t xml:space="preserve"> FCA.</w:t>
              </w:r>
            </w:p>
            <w:p w14:paraId="27067C25" w14:textId="3D014045" w:rsidR="00C70E85" w:rsidRDefault="00C70E85" w:rsidP="00C70E85">
              <w:r w:rsidRPr="00C70E85">
                <w:rPr>
                  <w:rFonts w:ascii="Times New Roman" w:hAnsi="Times New Roman"/>
                  <w:b/>
                  <w:bCs/>
                </w:rPr>
                <w:fldChar w:fldCharType="end"/>
              </w:r>
            </w:p>
          </w:sdtContent>
        </w:sdt>
      </w:sdtContent>
    </w:sdt>
    <w:p w14:paraId="0F921B83" w14:textId="77777777" w:rsidR="006466AE" w:rsidRPr="00B920EE" w:rsidRDefault="006466AE" w:rsidP="00766049"/>
    <w:sectPr w:rsidR="006466AE" w:rsidRPr="00B920EE" w:rsidSect="00D20915">
      <w:footerReference w:type="default" r:id="rId9"/>
      <w:footerReference w:type="first" r:id="rId10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EFCE1" w14:textId="77777777" w:rsidR="002957E6" w:rsidRDefault="002957E6" w:rsidP="00FE06CF">
      <w:pPr>
        <w:spacing w:after="0" w:line="240" w:lineRule="auto"/>
      </w:pPr>
      <w:r>
        <w:separator/>
      </w:r>
    </w:p>
  </w:endnote>
  <w:endnote w:type="continuationSeparator" w:id="0">
    <w:p w14:paraId="6E516728" w14:textId="77777777" w:rsidR="002957E6" w:rsidRDefault="002957E6" w:rsidP="00FE0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093C8" w14:textId="3D30380D" w:rsidR="00FE06CF" w:rsidRPr="00FE06CF" w:rsidRDefault="00FE06CF" w:rsidP="00A5043F">
    <w:pPr>
      <w:pStyle w:val="Rodap"/>
      <w:jc w:val="right"/>
      <w:rPr>
        <w:sz w:val="20"/>
      </w:rPr>
    </w:pPr>
    <w:r w:rsidRPr="00FE06CF">
      <w:rPr>
        <w:sz w:val="20"/>
      </w:rPr>
      <w:t xml:space="preserve">Página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PAGE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  <w:r w:rsidRPr="00FE06CF">
      <w:rPr>
        <w:sz w:val="20"/>
      </w:rPr>
      <w:t xml:space="preserve"> de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NUMPAGES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</w:rPr>
      <w:id w:val="2029362368"/>
      <w:docPartObj>
        <w:docPartGallery w:val="Page Numbers (Bottom of Page)"/>
        <w:docPartUnique/>
      </w:docPartObj>
    </w:sdtPr>
    <w:sdtContent>
      <w:sdt>
        <w:sdtPr>
          <w:rPr>
            <w:sz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7148ECF" w14:textId="0111100A" w:rsidR="00D20915" w:rsidRPr="00D20915" w:rsidRDefault="00D20915" w:rsidP="00D20915">
            <w:pPr>
              <w:pStyle w:val="Rodap"/>
              <w:jc w:val="right"/>
              <w:rPr>
                <w:sz w:val="20"/>
              </w:rPr>
            </w:pPr>
            <w:r w:rsidRPr="00D20915">
              <w:rPr>
                <w:sz w:val="20"/>
              </w:rPr>
              <w:t xml:space="preserve">Página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PAGE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1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  <w:r w:rsidRPr="00D20915">
              <w:rPr>
                <w:sz w:val="20"/>
              </w:rPr>
              <w:t xml:space="preserve"> de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NUMPAGES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3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DB176" w14:textId="77777777" w:rsidR="002957E6" w:rsidRDefault="002957E6" w:rsidP="00FE06CF">
      <w:pPr>
        <w:spacing w:after="0" w:line="240" w:lineRule="auto"/>
      </w:pPr>
      <w:r>
        <w:separator/>
      </w:r>
    </w:p>
  </w:footnote>
  <w:footnote w:type="continuationSeparator" w:id="0">
    <w:p w14:paraId="76B1A030" w14:textId="77777777" w:rsidR="002957E6" w:rsidRDefault="002957E6" w:rsidP="00FE06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72700"/>
    <w:multiLevelType w:val="hybridMultilevel"/>
    <w:tmpl w:val="43A0DF32"/>
    <w:lvl w:ilvl="0" w:tplc="3EF6DAE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71051"/>
    <w:multiLevelType w:val="hybridMultilevel"/>
    <w:tmpl w:val="717C294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5461E"/>
    <w:multiLevelType w:val="hybridMultilevel"/>
    <w:tmpl w:val="5EAA3BCE"/>
    <w:lvl w:ilvl="0" w:tplc="2D7C39FC">
      <w:start w:val="1"/>
      <w:numFmt w:val="lowerLetter"/>
      <w:pStyle w:val="Numerao2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11BB55F9"/>
    <w:multiLevelType w:val="hybridMultilevel"/>
    <w:tmpl w:val="E04EB366"/>
    <w:lvl w:ilvl="0" w:tplc="DCB6BB60">
      <w:start w:val="1"/>
      <w:numFmt w:val="decimal"/>
      <w:pStyle w:val="Numerao1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44970746"/>
    <w:multiLevelType w:val="hybridMultilevel"/>
    <w:tmpl w:val="60AE467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80AC5"/>
    <w:multiLevelType w:val="hybridMultilevel"/>
    <w:tmpl w:val="B7A4A8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DA675F"/>
    <w:multiLevelType w:val="hybridMultilevel"/>
    <w:tmpl w:val="D018DBA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6C51FB"/>
    <w:multiLevelType w:val="hybridMultilevel"/>
    <w:tmpl w:val="C13487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2422590">
    <w:abstractNumId w:val="5"/>
  </w:num>
  <w:num w:numId="2" w16cid:durableId="1454518143">
    <w:abstractNumId w:val="4"/>
  </w:num>
  <w:num w:numId="3" w16cid:durableId="963192833">
    <w:abstractNumId w:val="7"/>
  </w:num>
  <w:num w:numId="4" w16cid:durableId="697048907">
    <w:abstractNumId w:val="6"/>
  </w:num>
  <w:num w:numId="5" w16cid:durableId="1203978879">
    <w:abstractNumId w:val="1"/>
  </w:num>
  <w:num w:numId="6" w16cid:durableId="606274345">
    <w:abstractNumId w:val="0"/>
  </w:num>
  <w:num w:numId="7" w16cid:durableId="1896046060">
    <w:abstractNumId w:val="3"/>
  </w:num>
  <w:num w:numId="8" w16cid:durableId="16925626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sDAxtDSytDQ1tzBX0lEKTi0uzszPAykwrAUAI7ajXywAAAA="/>
  </w:docVars>
  <w:rsids>
    <w:rsidRoot w:val="009A3600"/>
    <w:rsid w:val="000018BD"/>
    <w:rsid w:val="00020E5F"/>
    <w:rsid w:val="000352BA"/>
    <w:rsid w:val="0009579D"/>
    <w:rsid w:val="000A6BCA"/>
    <w:rsid w:val="000D3DF0"/>
    <w:rsid w:val="001566AB"/>
    <w:rsid w:val="00192360"/>
    <w:rsid w:val="001A5AC4"/>
    <w:rsid w:val="00230F5A"/>
    <w:rsid w:val="0026451A"/>
    <w:rsid w:val="00273775"/>
    <w:rsid w:val="002957E6"/>
    <w:rsid w:val="002A5A50"/>
    <w:rsid w:val="002B2935"/>
    <w:rsid w:val="002E353F"/>
    <w:rsid w:val="002E6938"/>
    <w:rsid w:val="00301935"/>
    <w:rsid w:val="003066FB"/>
    <w:rsid w:val="003326F5"/>
    <w:rsid w:val="003332E3"/>
    <w:rsid w:val="0037255F"/>
    <w:rsid w:val="0037716F"/>
    <w:rsid w:val="00387C47"/>
    <w:rsid w:val="003C099E"/>
    <w:rsid w:val="003C6362"/>
    <w:rsid w:val="003D1F37"/>
    <w:rsid w:val="00443506"/>
    <w:rsid w:val="004A69C4"/>
    <w:rsid w:val="004B4954"/>
    <w:rsid w:val="005350AF"/>
    <w:rsid w:val="00551DF9"/>
    <w:rsid w:val="005B636C"/>
    <w:rsid w:val="005D5D1E"/>
    <w:rsid w:val="005D68C0"/>
    <w:rsid w:val="005E382B"/>
    <w:rsid w:val="00606858"/>
    <w:rsid w:val="0062653C"/>
    <w:rsid w:val="00633C5E"/>
    <w:rsid w:val="006466AE"/>
    <w:rsid w:val="006508BD"/>
    <w:rsid w:val="00684318"/>
    <w:rsid w:val="006E5C85"/>
    <w:rsid w:val="007314F5"/>
    <w:rsid w:val="007503DE"/>
    <w:rsid w:val="00751480"/>
    <w:rsid w:val="007637E8"/>
    <w:rsid w:val="00766049"/>
    <w:rsid w:val="007853D5"/>
    <w:rsid w:val="00795C47"/>
    <w:rsid w:val="007B68D2"/>
    <w:rsid w:val="007F2B7B"/>
    <w:rsid w:val="008232AA"/>
    <w:rsid w:val="008653DE"/>
    <w:rsid w:val="008752F2"/>
    <w:rsid w:val="00883A3E"/>
    <w:rsid w:val="0089550E"/>
    <w:rsid w:val="008C4AD3"/>
    <w:rsid w:val="008D0607"/>
    <w:rsid w:val="008D179F"/>
    <w:rsid w:val="008D22E9"/>
    <w:rsid w:val="008E39CA"/>
    <w:rsid w:val="008E3D01"/>
    <w:rsid w:val="008F4E40"/>
    <w:rsid w:val="0092081F"/>
    <w:rsid w:val="009A3600"/>
    <w:rsid w:val="009E0A7A"/>
    <w:rsid w:val="00A16E38"/>
    <w:rsid w:val="00A20A77"/>
    <w:rsid w:val="00A4085F"/>
    <w:rsid w:val="00A42ECE"/>
    <w:rsid w:val="00A479EA"/>
    <w:rsid w:val="00A5043F"/>
    <w:rsid w:val="00A80EB5"/>
    <w:rsid w:val="00AA00AA"/>
    <w:rsid w:val="00AD0878"/>
    <w:rsid w:val="00AD3C32"/>
    <w:rsid w:val="00B0383C"/>
    <w:rsid w:val="00B643C3"/>
    <w:rsid w:val="00B734F2"/>
    <w:rsid w:val="00B82D6A"/>
    <w:rsid w:val="00B84C39"/>
    <w:rsid w:val="00B920EE"/>
    <w:rsid w:val="00BC5804"/>
    <w:rsid w:val="00BC64BC"/>
    <w:rsid w:val="00BF75F7"/>
    <w:rsid w:val="00C210F1"/>
    <w:rsid w:val="00C40490"/>
    <w:rsid w:val="00C5077F"/>
    <w:rsid w:val="00C5088A"/>
    <w:rsid w:val="00C70E85"/>
    <w:rsid w:val="00C87F5D"/>
    <w:rsid w:val="00C9018B"/>
    <w:rsid w:val="00C92B80"/>
    <w:rsid w:val="00CA192D"/>
    <w:rsid w:val="00CA5BF3"/>
    <w:rsid w:val="00D046EF"/>
    <w:rsid w:val="00D17C9D"/>
    <w:rsid w:val="00D20915"/>
    <w:rsid w:val="00D43600"/>
    <w:rsid w:val="00D5783C"/>
    <w:rsid w:val="00D708CF"/>
    <w:rsid w:val="00DC0AC5"/>
    <w:rsid w:val="00E33846"/>
    <w:rsid w:val="00E53644"/>
    <w:rsid w:val="00E6185E"/>
    <w:rsid w:val="00E62FA8"/>
    <w:rsid w:val="00E65A18"/>
    <w:rsid w:val="00E7421F"/>
    <w:rsid w:val="00E7607A"/>
    <w:rsid w:val="00E85D54"/>
    <w:rsid w:val="00EF034C"/>
    <w:rsid w:val="00EF04C1"/>
    <w:rsid w:val="00F8693A"/>
    <w:rsid w:val="00FC4B6E"/>
    <w:rsid w:val="00FD65C4"/>
    <w:rsid w:val="00FE0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A673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600"/>
    <w:pPr>
      <w:spacing w:after="240" w:line="360" w:lineRule="auto"/>
    </w:pPr>
    <w:rPr>
      <w:rFonts w:ascii="Arial" w:hAnsi="Arial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FD65C4"/>
    <w:pPr>
      <w:keepNext/>
      <w:keepLines/>
      <w:spacing w:after="480" w:line="240" w:lineRule="auto"/>
      <w:outlineLvl w:val="0"/>
    </w:pPr>
    <w:rPr>
      <w:rFonts w:ascii="Arial Black" w:eastAsia="Times New Roman" w:hAnsi="Arial Black"/>
      <w:b/>
      <w:bCs/>
      <w:caps/>
      <w:color w:val="9F2900"/>
      <w:sz w:val="36"/>
      <w:szCs w:val="28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7F2B7B"/>
    <w:pPr>
      <w:keepNext/>
      <w:keepLines/>
      <w:spacing w:before="120" w:after="120"/>
      <w:outlineLvl w:val="1"/>
    </w:pPr>
    <w:rPr>
      <w:rFonts w:eastAsia="Times New Roman"/>
      <w:b/>
      <w:bCs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FD65C4"/>
    <w:rPr>
      <w:rFonts w:ascii="Arial Black" w:eastAsia="Times New Roman" w:hAnsi="Arial Black" w:cs="Times New Roman"/>
      <w:b/>
      <w:bCs/>
      <w:caps/>
      <w:color w:val="9F2900"/>
      <w:sz w:val="36"/>
      <w:szCs w:val="28"/>
    </w:rPr>
  </w:style>
  <w:style w:type="character" w:customStyle="1" w:styleId="Ttulo2Carter">
    <w:name w:val="Título 2 Caráter"/>
    <w:link w:val="Ttulo2"/>
    <w:uiPriority w:val="9"/>
    <w:rsid w:val="007F2B7B"/>
    <w:rPr>
      <w:rFonts w:ascii="Arial" w:eastAsia="Times New Roman" w:hAnsi="Arial" w:cs="Times New Roman"/>
      <w:b/>
      <w:bCs/>
      <w:sz w:val="24"/>
      <w:szCs w:val="26"/>
    </w:rPr>
  </w:style>
  <w:style w:type="character" w:styleId="Forte">
    <w:name w:val="Strong"/>
    <w:uiPriority w:val="22"/>
    <w:qFormat/>
    <w:rsid w:val="007F2B7B"/>
    <w:rPr>
      <w:b/>
      <w:bCs/>
    </w:rPr>
  </w:style>
  <w:style w:type="paragraph" w:styleId="PargrafodaLista">
    <w:name w:val="List Paragraph"/>
    <w:basedOn w:val="Normal"/>
    <w:uiPriority w:val="34"/>
    <w:qFormat/>
    <w:rsid w:val="00684318"/>
    <w:pPr>
      <w:ind w:firstLine="851"/>
      <w:contextualSpacing/>
    </w:pPr>
  </w:style>
  <w:style w:type="paragraph" w:styleId="SemEspaamento">
    <w:name w:val="No Spacing"/>
    <w:uiPriority w:val="1"/>
    <w:rsid w:val="00551DF9"/>
    <w:rPr>
      <w:rFonts w:ascii="Arial" w:hAnsi="Arial"/>
      <w:sz w:val="24"/>
      <w:szCs w:val="22"/>
      <w:lang w:eastAsia="en-US"/>
    </w:rPr>
  </w:style>
  <w:style w:type="paragraph" w:styleId="Cabealho">
    <w:name w:val="header"/>
    <w:basedOn w:val="Normal"/>
    <w:link w:val="Cabealho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link w:val="Cabealho"/>
    <w:uiPriority w:val="99"/>
    <w:rsid w:val="00FE06CF"/>
    <w:rPr>
      <w:rFonts w:ascii="Arial" w:hAnsi="Arial"/>
      <w:sz w:val="24"/>
    </w:rPr>
  </w:style>
  <w:style w:type="paragraph" w:styleId="Rodap">
    <w:name w:val="footer"/>
    <w:basedOn w:val="Normal"/>
    <w:link w:val="Rodap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link w:val="Rodap"/>
    <w:uiPriority w:val="99"/>
    <w:rsid w:val="00FE06CF"/>
    <w:rPr>
      <w:rFonts w:ascii="Arial" w:hAnsi="Arial"/>
      <w:sz w:val="24"/>
    </w:rPr>
  </w:style>
  <w:style w:type="character" w:styleId="Hiperligao">
    <w:name w:val="Hyperlink"/>
    <w:uiPriority w:val="99"/>
    <w:unhideWhenUsed/>
    <w:qFormat/>
    <w:rsid w:val="009A3600"/>
    <w:rPr>
      <w:color w:val="404040"/>
      <w:u w:val="single"/>
    </w:rPr>
  </w:style>
  <w:style w:type="character" w:styleId="nfaseDiscreta">
    <w:name w:val="Subtle Emphasis"/>
    <w:basedOn w:val="Tipodeletrapredefinidodopargrafo"/>
    <w:uiPriority w:val="19"/>
    <w:qFormat/>
    <w:rsid w:val="005E382B"/>
    <w:rPr>
      <w:i/>
      <w:iCs/>
      <w:color w:val="auto"/>
    </w:rPr>
  </w:style>
  <w:style w:type="character" w:styleId="nfase">
    <w:name w:val="Emphasis"/>
    <w:basedOn w:val="Tipodeletrapredefinidodopargrafo"/>
    <w:uiPriority w:val="20"/>
    <w:qFormat/>
    <w:rsid w:val="005E382B"/>
    <w:rPr>
      <w:b/>
      <w:i/>
      <w:iCs/>
    </w:rPr>
  </w:style>
  <w:style w:type="paragraph" w:styleId="Citao">
    <w:name w:val="Quote"/>
    <w:basedOn w:val="Normal"/>
    <w:next w:val="Normal"/>
    <w:link w:val="CitaoCarter"/>
    <w:uiPriority w:val="29"/>
    <w:qFormat/>
    <w:rsid w:val="00684318"/>
    <w:pPr>
      <w:spacing w:before="200" w:after="160"/>
      <w:ind w:left="851"/>
    </w:pPr>
    <w:rPr>
      <w:iCs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684318"/>
    <w:rPr>
      <w:rFonts w:ascii="Arial" w:hAnsi="Arial"/>
      <w:iCs/>
      <w:sz w:val="24"/>
      <w:szCs w:val="22"/>
      <w:lang w:eastAsia="en-US"/>
    </w:rPr>
  </w:style>
  <w:style w:type="character" w:customStyle="1" w:styleId="bold">
    <w:name w:val="bold"/>
    <w:basedOn w:val="Tipodeletrapredefinidodopargrafo"/>
    <w:uiPriority w:val="1"/>
    <w:rsid w:val="003C099E"/>
    <w:rPr>
      <w:rFonts w:ascii="Arial" w:eastAsiaTheme="minorEastAsia" w:hAnsi="Arial" w:cs="Consolas"/>
      <w:b/>
      <w:color w:val="auto"/>
      <w:spacing w:val="0"/>
      <w:sz w:val="24"/>
      <w:szCs w:val="21"/>
      <w:u w:val="none"/>
    </w:rPr>
  </w:style>
  <w:style w:type="paragraph" w:customStyle="1" w:styleId="Bullets">
    <w:name w:val="Bullets"/>
    <w:basedOn w:val="Normal"/>
    <w:link w:val="BulletsCarter"/>
    <w:qFormat/>
    <w:rsid w:val="00B920EE"/>
    <w:pPr>
      <w:numPr>
        <w:numId w:val="6"/>
      </w:numPr>
      <w:ind w:left="714" w:hanging="357"/>
    </w:pPr>
  </w:style>
  <w:style w:type="paragraph" w:customStyle="1" w:styleId="Numerao1">
    <w:name w:val="Numeração 1"/>
    <w:basedOn w:val="Bullets"/>
    <w:link w:val="Numerao1Carter"/>
    <w:qFormat/>
    <w:rsid w:val="00B920EE"/>
    <w:pPr>
      <w:numPr>
        <w:numId w:val="7"/>
      </w:numPr>
      <w:ind w:left="714" w:hanging="357"/>
    </w:pPr>
  </w:style>
  <w:style w:type="character" w:customStyle="1" w:styleId="BulletsCarter">
    <w:name w:val="Bullets Caráter"/>
    <w:basedOn w:val="Tipodeletrapredefinidodopargrafo"/>
    <w:link w:val="Bullets"/>
    <w:rsid w:val="00B920EE"/>
    <w:rPr>
      <w:rFonts w:ascii="Arial" w:hAnsi="Arial"/>
      <w:sz w:val="24"/>
      <w:szCs w:val="22"/>
      <w:lang w:eastAsia="en-US"/>
    </w:rPr>
  </w:style>
  <w:style w:type="paragraph" w:customStyle="1" w:styleId="Numerao2">
    <w:name w:val="Numeração 2"/>
    <w:basedOn w:val="Numerao1"/>
    <w:link w:val="Numerao2Carter"/>
    <w:qFormat/>
    <w:rsid w:val="00B920EE"/>
    <w:pPr>
      <w:numPr>
        <w:numId w:val="8"/>
      </w:numPr>
      <w:ind w:left="1071" w:hanging="357"/>
    </w:pPr>
  </w:style>
  <w:style w:type="character" w:customStyle="1" w:styleId="Numerao1Carter">
    <w:name w:val="Numeração 1 Caráter"/>
    <w:basedOn w:val="BulletsCarter"/>
    <w:link w:val="Numerao1"/>
    <w:rsid w:val="00B920EE"/>
    <w:rPr>
      <w:rFonts w:ascii="Arial" w:hAnsi="Arial"/>
      <w:sz w:val="24"/>
      <w:szCs w:val="22"/>
      <w:lang w:eastAsia="en-US"/>
    </w:rPr>
  </w:style>
  <w:style w:type="character" w:customStyle="1" w:styleId="Numerao2Carter">
    <w:name w:val="Numeração 2 Caráter"/>
    <w:basedOn w:val="Numerao1Carter"/>
    <w:link w:val="Numerao2"/>
    <w:rsid w:val="00B920EE"/>
    <w:rPr>
      <w:rFonts w:ascii="Arial" w:hAnsi="Arial"/>
      <w:sz w:val="24"/>
      <w:szCs w:val="22"/>
      <w:lang w:eastAsia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795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95C47"/>
    <w:rPr>
      <w:rFonts w:ascii="Tahoma" w:hAnsi="Tahoma" w:cs="Tahoma"/>
      <w:sz w:val="16"/>
      <w:szCs w:val="16"/>
      <w:lang w:eastAsia="en-US"/>
    </w:rPr>
  </w:style>
  <w:style w:type="paragraph" w:styleId="Bibliografia">
    <w:name w:val="Bibliography"/>
    <w:basedOn w:val="Normal"/>
    <w:next w:val="Normal"/>
    <w:uiPriority w:val="37"/>
    <w:unhideWhenUsed/>
    <w:rsid w:val="00C70E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95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3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86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ei15</b:Tag>
    <b:SourceType>Book</b:SourceType>
    <b:Guid>{B1304CB7-1356-42F7-9016-9A5DCE7B7D8A}</b:Guid>
    <b:Author>
      <b:Author>
        <b:NameList>
          <b:Person>
            <b:Last>Reis Santos</b:Last>
            <b:First>Pedro</b:First>
          </b:Person>
          <b:Person>
            <b:Last>Thibault</b:Last>
            <b:First>Langlois</b:First>
          </b:Person>
        </b:NameList>
      </b:Author>
    </b:Author>
    <b:Title>Compiladores</b:Title>
    <b:PeriodicalTitle>Da Teoria à Prática</b:PeriodicalTitle>
    <b:Year>2015</b:Year>
    <b:Publisher>FCA</b:Publisher>
    <b:RefOrder>1</b:RefOrder>
  </b:Source>
  <b:Source>
    <b:Tag>Aho08</b:Tag>
    <b:SourceType>Book</b:SourceType>
    <b:Guid>{37BBBDAA-6439-4A9F-B174-3E29E8EC315D}</b:Guid>
    <b:Title>Compilers: principles, techniques and tools</b:Title>
    <b:Year>2008</b:Year>
    <b:City>Universidade Federal de Minas Gerais</b:City>
    <b:Publisher>Pearson</b:Publisher>
    <b:Author>
      <b:Author>
        <b:NameList>
          <b:Person>
            <b:Last>Aho</b:Last>
            <b:First>Alfred V. </b:First>
          </b:Person>
          <b:Person>
            <b:Last>S. Lam</b:Last>
            <b:First>Monica</b:First>
          </b:Person>
          <b:Person>
            <b:Last>Ravi </b:Last>
            <b:First>Sethi</b:First>
          </b:Person>
          <b:Person>
            <b:Last>D. Ullman</b:Last>
            <b:First>Jeffrey </b:First>
          </b:Person>
        </b:NameList>
      </b:Author>
      <b:Editor>
        <b:NameList>
          <b:Person>
            <b:Last>Wesley</b:Last>
            <b:First>Addison</b:First>
          </b:Person>
        </b:NameList>
      </b:Editor>
      <b:Translator>
        <b:NameList>
          <b:Person>
            <b:Last>Vieira</b:Last>
            <b:First>Daniel</b:First>
          </b:Person>
        </b:NameList>
      </b:Translator>
    </b:Author>
    <b:CountryRegion>Brasil</b:CountryRegion>
    <b:Pages>649</b:Pages>
    <b:Edition>2ª</b:Edition>
    <b:RefOrder>2</b:RefOrder>
  </b:Source>
</b:Sources>
</file>

<file path=customXml/itemProps1.xml><?xml version="1.0" encoding="utf-8"?>
<ds:datastoreItem xmlns:ds="http://schemas.openxmlformats.org/officeDocument/2006/customXml" ds:itemID="{7CB3A7ED-8021-41FE-AA5E-54114150C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2</Words>
  <Characters>3035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lha de resolução para E-fólio A</vt:lpstr>
    </vt:vector>
  </TitlesOfParts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lha de resolução para E-fólio A</dc:title>
  <dc:creator/>
  <cp:lastModifiedBy/>
  <cp:revision>1</cp:revision>
  <dcterms:created xsi:type="dcterms:W3CDTF">2021-11-12T10:59:00Z</dcterms:created>
  <dcterms:modified xsi:type="dcterms:W3CDTF">2023-04-30T17:39:00Z</dcterms:modified>
</cp:coreProperties>
</file>